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5D5F7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5D5F7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5D5F7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5D5F7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5D5F7A">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5D5F7A">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5D5F7A">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5D5F7A">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5D5F7A">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5D5F7A">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5D5F7A">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5D5F7A">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5D5F7A">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5D5F7A">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445068"/>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pPr>
        <w:rPr>
          <w:rFonts w:hint="eastAsia"/>
        </w:rPr>
      </w:pPr>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pPr>
        <w:rPr>
          <w:rFonts w:hint="eastAsia"/>
        </w:rPr>
      </w:pPr>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t>.</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rFonts w:hint="eastAsia"/>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w:t>
      </w:r>
      <w:r>
        <w:t>c</w:t>
      </w:r>
      <w:r>
        <w:t>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rPr>
          <w:rFonts w:hint="eastAsia"/>
        </w:rPr>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6632AB4" w14:textId="6F2F7AD9" w:rsidR="00274553" w:rsidRPr="005F391F" w:rsidRDefault="005F391F" w:rsidP="00274553">
      <w:pPr>
        <w:widowControl/>
        <w:jc w:val="left"/>
        <w:rPr>
          <w:rFonts w:hint="eastAsia"/>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r w:rsidR="00274553">
        <w:rPr>
          <w:b/>
          <w:bCs/>
          <w:kern w:val="44"/>
          <w:sz w:val="15"/>
          <w:szCs w:val="15"/>
        </w:rPr>
        <w:br w:type="page"/>
      </w:r>
    </w:p>
    <w:p w14:paraId="5E96BE99" w14:textId="1FBFB9DE" w:rsidR="0098106B" w:rsidRDefault="0098106B" w:rsidP="00BF46D9">
      <w:pPr>
        <w:pStyle w:val="1"/>
      </w:pPr>
      <w:bookmarkStart w:id="3" w:name="_Toc68445069"/>
      <w:r>
        <w:rPr>
          <w:rFonts w:hint="eastAsia"/>
        </w:rPr>
        <w:lastRenderedPageBreak/>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t xml:space="preserve">2.2. Ethical Issues[5] </w:t>
      </w:r>
    </w:p>
    <w:p w14:paraId="376790E0" w14:textId="77777777" w:rsidR="00BF46D9" w:rsidRDefault="00BF46D9" w:rsidP="00BF46D9">
      <w:pPr>
        <w:pStyle w:val="ae"/>
      </w:pPr>
      <w:r>
        <w:rPr>
          <w:rFonts w:ascii="Times" w:hAnsi="Times"/>
        </w:rPr>
        <w:lastRenderedPageBreak/>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Pr>
        <w:rPr>
          <w:rFonts w:hint="eastAsia"/>
        </w:rPr>
      </w:pPr>
    </w:p>
    <w:p w14:paraId="5168FAB6" w14:textId="2AF8E000" w:rsidR="0098106B" w:rsidRDefault="0098106B" w:rsidP="008B31D6">
      <w:pPr>
        <w:pStyle w:val="1"/>
      </w:pPr>
      <w:bookmarkStart w:id="4" w:name="_Toc68445070"/>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445071"/>
      <w:r>
        <w:rPr>
          <w:rFonts w:hint="eastAsia"/>
        </w:rPr>
        <w:lastRenderedPageBreak/>
        <w:t>5</w:t>
      </w:r>
      <w:r>
        <w:t>.system design</w:t>
      </w:r>
      <w:bookmarkEnd w:id="5"/>
    </w:p>
    <w:p w14:paraId="6CF087C3" w14:textId="1EFBBA69" w:rsidR="000A0266" w:rsidRDefault="00A47622" w:rsidP="00A47622">
      <w:pPr>
        <w:pStyle w:val="2"/>
      </w:pPr>
      <w:bookmarkStart w:id="6" w:name="_Toc68445072"/>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Pr>
        <w:rPr>
          <w:rFonts w:hint="eastAsia"/>
        </w:rPr>
      </w:pPr>
    </w:p>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9">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rPr>
          <w:rFonts w:hint="eastAsia"/>
        </w:rPr>
      </w:pPr>
      <w:r>
        <w:rPr>
          <w:rFonts w:hint="eastAsia"/>
        </w:rPr>
        <w:t>-</w:t>
      </w:r>
      <w:r w:rsidR="00240356" w:rsidRPr="00240356">
        <w:t xml:space="preserve"> </w:t>
      </w:r>
      <w:r w:rsidR="00240356">
        <w:t>Figure</w:t>
      </w:r>
      <w:r w:rsidR="00240356">
        <w:t xml:space="preserv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Pr>
        <w:rPr>
          <w:rFonts w:hint="eastAsia"/>
        </w:rPr>
      </w:pPr>
    </w:p>
    <w:p w14:paraId="6075EB29" w14:textId="304CCC62" w:rsidR="005F391F" w:rsidRDefault="005F391F" w:rsidP="00E24656">
      <w:pPr>
        <w:rPr>
          <w:rFonts w:hint="eastAsia"/>
        </w:rPr>
      </w:pPr>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0">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w:t>
      </w:r>
      <w:r w:rsidR="00240356">
        <w:t>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Pr>
        <w:rPr>
          <w:rFonts w:hint="eastAsia"/>
        </w:rPr>
      </w:pPr>
    </w:p>
    <w:p w14:paraId="1905D3AC" w14:textId="1D43CCC4" w:rsidR="00186FE2" w:rsidRDefault="00186FE2" w:rsidP="00E24656">
      <w:pPr>
        <w:rPr>
          <w:rFonts w:hint="eastAsia"/>
        </w:rPr>
      </w:pPr>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1">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rPr>
          <w:rFonts w:hint="eastAsia"/>
        </w:rPr>
      </w:pPr>
      <w:r>
        <w:rPr>
          <w:rFonts w:hint="eastAsia"/>
        </w:rPr>
        <w:t>-</w:t>
      </w:r>
      <w:r w:rsidR="00240356" w:rsidRPr="00240356">
        <w:t xml:space="preserve"> </w:t>
      </w:r>
      <w:r w:rsidR="00240356">
        <w:t>Figure</w:t>
      </w:r>
      <w:r w:rsidR="00240356">
        <w:t>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51EBE9C2" w:rsidR="000C1744" w:rsidRDefault="000C1744" w:rsidP="000C1744">
      <w:pPr>
        <w:pStyle w:val="3"/>
      </w:pPr>
      <w:r>
        <w:t>T</w:t>
      </w:r>
      <w:r>
        <w:rPr>
          <w:rFonts w:hint="eastAsia"/>
        </w:rPr>
        <w:t>he</w:t>
      </w:r>
      <w:r>
        <w:t xml:space="preserve"> function of combine all of the rating together with team chemistry value</w:t>
      </w:r>
    </w:p>
    <w:p w14:paraId="627386D3" w14:textId="4609070D" w:rsidR="00216E61" w:rsidRDefault="00216E61" w:rsidP="00216E61">
      <w:r>
        <w:t>The first method to solve this condition is attempt to use the Fibonacci.</w:t>
      </w:r>
      <w:r>
        <w:t xml:space="preserve">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2">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rPr>
          <w:rFonts w:hint="eastAsia"/>
        </w:rPr>
      </w:pPr>
      <w:r>
        <w:t>Figure</w:t>
      </w:r>
      <w:r>
        <w:t xml:space="preserve">7. </w:t>
      </w:r>
      <w:r w:rsidR="00216E61">
        <w:t>The player rating implement by fib method</w:t>
      </w:r>
    </w:p>
    <w:p w14:paraId="3812C711" w14:textId="2BF06000" w:rsidR="00216E61" w:rsidRDefault="005D5F7A" w:rsidP="00216E61">
      <w:r w:rsidRPr="005D5F7A">
        <w:t>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score can be derived.</w:t>
      </w:r>
      <w:bookmarkStart w:id="7" w:name="_GoBack"/>
      <w:bookmarkEnd w:id="7"/>
    </w:p>
    <w:p w14:paraId="3B975E73" w14:textId="77777777" w:rsidR="00216E61" w:rsidRPr="00216E61" w:rsidRDefault="00216E61" w:rsidP="00216E61">
      <w:pPr>
        <w:rPr>
          <w:rFonts w:hint="eastAsia"/>
        </w:rPr>
      </w:pPr>
    </w:p>
    <w:p w14:paraId="3B7488BF" w14:textId="77777777" w:rsidR="00216E61" w:rsidRDefault="00216E61" w:rsidP="00216E61">
      <w:r>
        <w:t>Here the Strength is used to describe the rating of a player or team, S is the total number of the player and t is the player which is a number of T. Here is a graph to show the function in details:</w:t>
      </w:r>
    </w:p>
    <w:p w14:paraId="68D83781" w14:textId="77777777" w:rsidR="00216E61" w:rsidRPr="00216E61" w:rsidRDefault="00216E61" w:rsidP="00216E61">
      <w:pPr>
        <w:rPr>
          <w:rFonts w:hint="eastAsia"/>
        </w:rPr>
      </w:pPr>
    </w:p>
    <w:p w14:paraId="2E085EA7" w14:textId="5BA24B95" w:rsidR="000C1744" w:rsidRPr="000C1744" w:rsidRDefault="000C1744" w:rsidP="000C1744">
      <w:pPr>
        <w:rPr>
          <w:rFonts w:hint="eastAsia"/>
        </w:rPr>
      </w:pPr>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77777777" w:rsidR="00216E61" w:rsidRPr="0093250D"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5987CDCA" w14:textId="49EEB4D8" w:rsidR="00916807" w:rsidRDefault="00916807" w:rsidP="00867133"/>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0F6FE7">
      <w:r>
        <w:rPr>
          <w:rFonts w:hint="eastAsia"/>
          <w:noProof/>
        </w:rPr>
        <w:lastRenderedPageBreak/>
        <w:drawing>
          <wp:inline distT="0" distB="0" distL="0" distR="0" wp14:anchorId="72B836D7" wp14:editId="47D18679">
            <wp:extent cx="5731510" cy="429895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lastRenderedPageBreak/>
        <w:drawing>
          <wp:inline distT="0" distB="0" distL="0" distR="0" wp14:anchorId="7E6E8236" wp14:editId="594035A9">
            <wp:extent cx="4558352" cy="3419017"/>
            <wp:effectExtent l="0" t="0" r="127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4">
                      <a:extLst>
                        <a:ext uri="{28A0092B-C50C-407E-A947-70E740481C1C}">
                          <a14:useLocalDpi xmlns:a14="http://schemas.microsoft.com/office/drawing/2010/main" val="0"/>
                        </a:ext>
                      </a:extLst>
                    </a:blip>
                    <a:stretch>
                      <a:fillRect/>
                    </a:stretch>
                  </pic:blipFill>
                  <pic:spPr>
                    <a:xfrm>
                      <a:off x="0" y="0"/>
                      <a:ext cx="4566075" cy="342480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rPr>
          <w:rFonts w:hint="eastAsia"/>
        </w:rPr>
      </w:pPr>
      <w:r>
        <w:t>The mean for player rating is 79.188.</w:t>
      </w:r>
    </w:p>
    <w:p w14:paraId="62CE690D" w14:textId="77777777" w:rsidR="00FE493C" w:rsidRDefault="00FE493C" w:rsidP="000F6FE7">
      <w:pPr>
        <w:jc w:val="left"/>
        <w:rPr>
          <w:rFonts w:hint="eastAsia"/>
        </w:rPr>
      </w:pPr>
    </w:p>
    <w:p w14:paraId="58B0A897" w14:textId="547168D7" w:rsidR="000F6FE7" w:rsidRPr="000F6FE7" w:rsidRDefault="00FE493C" w:rsidP="000F6FE7">
      <w:pPr>
        <w:jc w:val="left"/>
        <w:rPr>
          <w:rFonts w:hint="eastAsia"/>
        </w:rPr>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4FCCAF13" w14:textId="23B4A440" w:rsidR="000F6FE7" w:rsidRDefault="000F6FE7" w:rsidP="000F6FE7">
      <w:pPr>
        <w:rPr>
          <w:rFonts w:hint="eastAsia"/>
        </w:rPr>
      </w:pPr>
      <w:r>
        <w:tab/>
      </w:r>
      <w:r>
        <w:tab/>
      </w:r>
      <w:r>
        <w:tab/>
      </w:r>
      <w:r>
        <w:tab/>
      </w:r>
      <w:r>
        <w:tab/>
      </w:r>
      <w:r>
        <w:tab/>
      </w:r>
      <w:r>
        <w:tab/>
      </w:r>
      <w:r>
        <w:tab/>
      </w:r>
    </w:p>
    <w:p w14:paraId="1A201C79" w14:textId="77777777" w:rsidR="000F6FE7" w:rsidRDefault="000F6FE7" w:rsidP="000F6FE7"/>
    <w:p w14:paraId="2BAA9BB5" w14:textId="7A65454A" w:rsidR="00B035E5" w:rsidRDefault="00186FE2" w:rsidP="000F6FE7">
      <w:pPr>
        <w:rPr>
          <w:rFonts w:hint="eastAsia"/>
        </w:rPr>
      </w:pPr>
      <w:r>
        <w:br w:type="page"/>
      </w:r>
    </w:p>
    <w:p w14:paraId="0AB8AE71" w14:textId="5A4FE57F" w:rsidR="0098106B" w:rsidRDefault="0098106B" w:rsidP="0098106B">
      <w:pPr>
        <w:pStyle w:val="1"/>
      </w:pPr>
      <w:bookmarkStart w:id="8" w:name="_Toc68445073"/>
      <w:r>
        <w:rPr>
          <w:rFonts w:hint="eastAsia"/>
        </w:rPr>
        <w:lastRenderedPageBreak/>
        <w:t>6</w:t>
      </w:r>
      <w:r>
        <w:t>.implementation</w:t>
      </w:r>
      <w:bookmarkEnd w:id="8"/>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9"/>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9"/>
      <w:r>
        <w:rPr>
          <w:rStyle w:val="a9"/>
        </w:rPr>
        <w:commentReference w:id="9"/>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9">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18">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lastRenderedPageBreak/>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19">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rPr>
          <w:rFonts w:hint="eastAsia"/>
        </w:rPr>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0">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rPr>
          <w:rFonts w:hint="eastAsia"/>
        </w:rPr>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rPr>
          <w:rFonts w:hint="eastAsia"/>
        </w:rPr>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rPr>
          <w:rFonts w:hint="eastAsia"/>
        </w:rP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1">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rPr>
          <w:rFonts w:hint="eastAsia"/>
        </w:rPr>
      </w:pPr>
      <w:r>
        <w:rPr>
          <w:rFonts w:hint="eastAsia"/>
        </w:rPr>
        <w:t>-</w:t>
      </w:r>
      <w:r>
        <w:t>adjacency matrix graph show the value between power set and power set</w:t>
      </w:r>
    </w:p>
    <w:p w14:paraId="167CC0FE" w14:textId="77777777" w:rsidR="006908C0" w:rsidRDefault="006908C0" w:rsidP="001A0275">
      <w:pPr>
        <w:widowControl/>
        <w:jc w:val="left"/>
        <w:rPr>
          <w:rFonts w:hint="eastAsia"/>
        </w:rPr>
      </w:pPr>
    </w:p>
    <w:p w14:paraId="361D4208" w14:textId="500B42CE" w:rsidR="001A0275" w:rsidRDefault="005F391F" w:rsidP="005F391F">
      <w:pPr>
        <w:widowControl/>
        <w:jc w:val="left"/>
      </w:pPr>
      <w:r>
        <w:t xml:space="preserve">In the final stage, both horizontal and vertical nodes will be power sets, which represent the possibility of all player combinations and the function represented can be shown as P(p) * P(p) = </w:t>
      </w:r>
      <w:r>
        <w:t>Graph. And</w:t>
      </w:r>
      <w:r>
        <w:t xml:space="preserve">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lastRenderedPageBreak/>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A064E8" w14:textId="52843601" w:rsidR="00B963A9" w:rsidRDefault="00B963A9" w:rsidP="0098106B">
      <w:pPr>
        <w:pStyle w:val="1"/>
      </w:pPr>
      <w:bookmarkStart w:id="10" w:name="_Toc68445074"/>
      <w:r>
        <w:rPr>
          <w:rFonts w:hint="eastAsia"/>
        </w:rPr>
        <w:lastRenderedPageBreak/>
        <w:t>7</w:t>
      </w:r>
      <w:r>
        <w:t>.evaluation</w:t>
      </w:r>
      <w:bookmarkEnd w:id="10"/>
    </w:p>
    <w:p w14:paraId="3518A638" w14:textId="2F0E7484" w:rsidR="00B963A9" w:rsidRDefault="00B963A9">
      <w:pPr>
        <w:widowControl/>
        <w:jc w:val="left"/>
        <w:rPr>
          <w:rFonts w:hint="eastAsia"/>
          <w:b/>
          <w:bCs/>
          <w:kern w:val="44"/>
          <w:sz w:val="44"/>
          <w:szCs w:val="44"/>
        </w:rPr>
      </w:pPr>
    </w:p>
    <w:p w14:paraId="6A18BFD5" w14:textId="652BD6ED" w:rsidR="00B963A9" w:rsidRDefault="00B963A9" w:rsidP="0098106B">
      <w:pPr>
        <w:pStyle w:val="1"/>
      </w:pPr>
      <w:bookmarkStart w:id="11" w:name="_Toc68445075"/>
      <w:r>
        <w:t>8.</w:t>
      </w:r>
      <w:r>
        <w:rPr>
          <w:rFonts w:hint="eastAsia"/>
        </w:rPr>
        <w:t>c</w:t>
      </w:r>
      <w:r>
        <w:t>onclusion</w:t>
      </w:r>
      <w:bookmarkEnd w:id="11"/>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1"/>
      </w:pPr>
      <w:bookmarkStart w:id="12" w:name="_Toc68445076"/>
      <w:r>
        <w:lastRenderedPageBreak/>
        <w:t>9.</w:t>
      </w:r>
      <w:r>
        <w:rPr>
          <w:rFonts w:hint="eastAsia"/>
        </w:rPr>
        <w:t>a</w:t>
      </w:r>
      <w:r>
        <w:t>ppendix</w:t>
      </w:r>
      <w:bookmarkEnd w:id="12"/>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C1744"/>
    <w:rsid w:val="000D60B4"/>
    <w:rsid w:val="000F1B12"/>
    <w:rsid w:val="000F6FE7"/>
    <w:rsid w:val="00125F99"/>
    <w:rsid w:val="00186FE2"/>
    <w:rsid w:val="001A0275"/>
    <w:rsid w:val="00213385"/>
    <w:rsid w:val="00216E61"/>
    <w:rsid w:val="00240356"/>
    <w:rsid w:val="002653DD"/>
    <w:rsid w:val="00274553"/>
    <w:rsid w:val="002B4063"/>
    <w:rsid w:val="002E4F86"/>
    <w:rsid w:val="003145FB"/>
    <w:rsid w:val="00320329"/>
    <w:rsid w:val="0035237B"/>
    <w:rsid w:val="00355B88"/>
    <w:rsid w:val="00383618"/>
    <w:rsid w:val="00391210"/>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725A5"/>
    <w:rsid w:val="006908C0"/>
    <w:rsid w:val="006E2FB5"/>
    <w:rsid w:val="0072450C"/>
    <w:rsid w:val="00740144"/>
    <w:rsid w:val="007654F5"/>
    <w:rsid w:val="00784BA1"/>
    <w:rsid w:val="00792799"/>
    <w:rsid w:val="00831B74"/>
    <w:rsid w:val="00867133"/>
    <w:rsid w:val="008B31D6"/>
    <w:rsid w:val="008D4DD2"/>
    <w:rsid w:val="008F156B"/>
    <w:rsid w:val="00912BE0"/>
    <w:rsid w:val="00916807"/>
    <w:rsid w:val="009322E0"/>
    <w:rsid w:val="0095579E"/>
    <w:rsid w:val="0098106B"/>
    <w:rsid w:val="00A01428"/>
    <w:rsid w:val="00A13F45"/>
    <w:rsid w:val="00A47622"/>
    <w:rsid w:val="00A66977"/>
    <w:rsid w:val="00A72C20"/>
    <w:rsid w:val="00B035E5"/>
    <w:rsid w:val="00B11ED6"/>
    <w:rsid w:val="00B14E2B"/>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3196D"/>
    <w:rsid w:val="00D5135F"/>
    <w:rsid w:val="00D72BF6"/>
    <w:rsid w:val="00D86677"/>
    <w:rsid w:val="00E062FF"/>
    <w:rsid w:val="00E105CD"/>
    <w:rsid w:val="00E24656"/>
    <w:rsid w:val="00E866F9"/>
    <w:rsid w:val="00EB697B"/>
    <w:rsid w:val="00EC7068"/>
    <w:rsid w:val="00EE4B31"/>
    <w:rsid w:val="00F13B77"/>
    <w:rsid w:val="00FA236A"/>
    <w:rsid w:val="00FD651A"/>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2.png"/><Relationship Id="rId12" Type="http://schemas.openxmlformats.org/officeDocument/2006/relationships/image" Target="media/image7.png"/><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image" Target="media/image5.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1C271-CA61-4E42-A159-42E9E169B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22</Pages>
  <Words>3069</Words>
  <Characters>1749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15</cp:revision>
  <dcterms:created xsi:type="dcterms:W3CDTF">2021-04-03T18:47:00Z</dcterms:created>
  <dcterms:modified xsi:type="dcterms:W3CDTF">2021-04-06T18:56:00Z</dcterms:modified>
</cp:coreProperties>
</file>